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103F" w:rsidRDefault="00B3103F" w:rsidP="00B3103F">
      <w:pPr>
        <w:spacing w:after="0" w:line="300" w:lineRule="exact"/>
      </w:pPr>
      <w:r>
        <w:t>PLSvar_sel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 xml:space="preserve">Variable selection based on bootstrapped-VIP scores calculated from different PLS models. 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>Main f</w:t>
      </w:r>
      <w:r>
        <w:t>unction</w:t>
      </w:r>
      <w:r>
        <w:t>s</w:t>
      </w:r>
      <w:r>
        <w:t>: [X_sel]=PLSvar_sel(X,Y1,Y2,MaxFac,Type,btnr,btmd)</w:t>
      </w:r>
    </w:p>
    <w:p w:rsidR="00B3103F" w:rsidRDefault="00B3103F" w:rsidP="00B3103F">
      <w:pPr>
        <w:spacing w:after="0" w:line="300" w:lineRule="exact"/>
      </w:pPr>
      <w:r>
        <w:t xml:space="preserve">                             </w:t>
      </w:r>
      <w:r w:rsidRPr="00B3103F">
        <w:t>PLO</w:t>
      </w:r>
      <w:r>
        <w:t>Tvar_sel(X_two_way,</w:t>
      </w:r>
      <w:r w:rsidR="004155D1">
        <w:t>Y1_two_way</w:t>
      </w:r>
      <w:r>
        <w:t>,Ytime,nr)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>PLSvar_sel provides five PLS models with different combinations of bilinear/trilinear X an</w:t>
      </w:r>
      <w:r>
        <w:t xml:space="preserve">d group/time response dummy Y. </w:t>
      </w:r>
      <w:r>
        <w:t>Based on the type of model chosen, the X should be construct into two way or three way accordingly.</w:t>
      </w:r>
      <w:r w:rsidR="000E67D8">
        <w:t xml:space="preserve"> </w:t>
      </w:r>
      <w:r w:rsidR="000E67D8" w:rsidRPr="00B3103F">
        <w:t>PLO</w:t>
      </w:r>
      <w:r w:rsidR="000E67D8">
        <w:t>Tvar_sel</w:t>
      </w:r>
      <w:r w:rsidR="000E67D8" w:rsidRPr="000E67D8">
        <w:t xml:space="preserve"> </w:t>
      </w:r>
      <w:r w:rsidR="000E67D8">
        <w:t>p</w:t>
      </w:r>
      <w:r w:rsidR="000E67D8" w:rsidRPr="000E67D8">
        <w:t>lot temporal profiles for selected variables</w:t>
      </w:r>
      <w:r w:rsidR="000E67D8">
        <w:t>.</w:t>
      </w:r>
    </w:p>
    <w:p w:rsidR="00B3103F" w:rsidRDefault="00B3103F" w:rsidP="00B3103F">
      <w:pPr>
        <w:spacing w:after="0" w:line="300" w:lineRule="exact"/>
      </w:pPr>
    </w:p>
    <w:p w:rsidR="000E67D8" w:rsidRPr="000E67D8" w:rsidRDefault="000E67D8" w:rsidP="00B3103F">
      <w:pPr>
        <w:spacing w:after="0" w:line="300" w:lineRule="exact"/>
        <w:rPr>
          <w:b/>
          <w:lang w:val="da-DK"/>
        </w:rPr>
      </w:pPr>
      <w:r w:rsidRPr="000E67D8">
        <w:rPr>
          <w:b/>
          <w:lang w:val="da-DK"/>
        </w:rPr>
        <w:t>[X_sel]=PLSvar_sel(X,Y1,Y2,MaxFac,Type,btnr,btmd)</w:t>
      </w:r>
    </w:p>
    <w:p w:rsidR="000E67D8" w:rsidRPr="000E67D8" w:rsidRDefault="000E67D8" w:rsidP="00B3103F">
      <w:pPr>
        <w:spacing w:after="0" w:line="300" w:lineRule="exact"/>
        <w:rPr>
          <w:lang w:val="da-DK"/>
        </w:rPr>
      </w:pPr>
    </w:p>
    <w:p w:rsidR="00B3103F" w:rsidRDefault="00B3103F" w:rsidP="00B3103F">
      <w:pPr>
        <w:spacing w:after="0" w:line="300" w:lineRule="exact"/>
      </w:pPr>
      <w:r>
        <w:t>INPUT: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 xml:space="preserve">X        Array of independant variables, which is a two way or three way matrix. </w:t>
      </w:r>
    </w:p>
    <w:p w:rsidR="00B3103F" w:rsidRDefault="00B3103F" w:rsidP="00B3103F">
      <w:pPr>
        <w:spacing w:after="0" w:line="300" w:lineRule="exact"/>
      </w:pPr>
      <w:r>
        <w:t xml:space="preserve">             Mode 1, Subject, S = number of subjects;</w:t>
      </w:r>
    </w:p>
    <w:p w:rsidR="00B3103F" w:rsidRDefault="00B3103F" w:rsidP="00B3103F">
      <w:pPr>
        <w:spacing w:after="0" w:line="300" w:lineRule="exact"/>
      </w:pPr>
      <w:r>
        <w:t xml:space="preserve">             Mode 2, Metabolite, J= number of metabolites; </w:t>
      </w:r>
    </w:p>
    <w:p w:rsidR="00B3103F" w:rsidRDefault="00B3103F" w:rsidP="00B3103F">
      <w:pPr>
        <w:spacing w:after="0" w:line="300" w:lineRule="exact"/>
      </w:pPr>
      <w:r>
        <w:t xml:space="preserve">             Mode 3, Time, T = number of time points.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>Y1       Array of dependent variables representing group infomation.</w:t>
      </w:r>
    </w:p>
    <w:p w:rsidR="00B3103F" w:rsidRDefault="00B3103F" w:rsidP="00B3103F">
      <w:pPr>
        <w:spacing w:after="0" w:line="300" w:lineRule="exact"/>
      </w:pPr>
      <w:r>
        <w:t xml:space="preserve">        </w:t>
      </w:r>
      <w:r>
        <w:t xml:space="preserve">     </w:t>
      </w:r>
      <w:r>
        <w:t xml:space="preserve"> E.g, Samples from intervention and control group are labelled with 1 and -1 respectively.</w:t>
      </w:r>
    </w:p>
    <w:p w:rsidR="00B3103F" w:rsidRDefault="00B3103F" w:rsidP="00B3103F">
      <w:pPr>
        <w:spacing w:after="0" w:line="300" w:lineRule="exact"/>
      </w:pPr>
      <w:r>
        <w:t xml:space="preserve">         </w:t>
      </w:r>
    </w:p>
    <w:p w:rsidR="00B3103F" w:rsidRDefault="00B3103F" w:rsidP="00B3103F">
      <w:pPr>
        <w:spacing w:after="0" w:line="300" w:lineRule="exact"/>
      </w:pPr>
      <w:r>
        <w:t xml:space="preserve">Y2       Array of dependant variables representing time response information. 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>
        <w:t xml:space="preserve">     </w:t>
      </w:r>
      <w:r>
        <w:t>E.g, Samples from response and non-response class are labelled with 10 and 1 respectively.</w:t>
      </w:r>
    </w:p>
    <w:p w:rsidR="00B3103F" w:rsidRDefault="00B3103F" w:rsidP="00B3103F">
      <w:pPr>
        <w:spacing w:after="0" w:line="300" w:lineRule="exact"/>
      </w:pPr>
      <w:r>
        <w:t xml:space="preserve">         </w:t>
      </w:r>
    </w:p>
    <w:p w:rsidR="00B3103F" w:rsidRDefault="00B3103F" w:rsidP="00B3103F">
      <w:pPr>
        <w:spacing w:after="0" w:line="300" w:lineRule="exact"/>
      </w:pPr>
      <w:r>
        <w:t>When the same dataset is contructed to adpat to different types of model, the sizes of X, Y1 and Y2 should be as follows:</w:t>
      </w:r>
    </w:p>
    <w:tbl>
      <w:tblPr>
        <w:tblStyle w:val="TableGrid"/>
        <w:tblW w:w="0" w:type="auto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8"/>
        <w:gridCol w:w="714"/>
        <w:gridCol w:w="646"/>
        <w:gridCol w:w="646"/>
      </w:tblGrid>
      <w:tr w:rsidR="00B3103F" w:rsidTr="00B3103F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Model Type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Size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  <w:vMerge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X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Y1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Y2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  <w:tcBorders>
              <w:top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J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  <w:tc>
          <w:tcPr>
            <w:tcW w:w="0" w:type="auto"/>
            <w:tcBorders>
              <w:top w:val="single" w:sz="8" w:space="0" w:color="auto"/>
            </w:tcBorders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J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J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T×1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×T×J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×1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1×T</w:t>
            </w:r>
          </w:p>
        </w:tc>
      </w:tr>
      <w:tr w:rsidR="00B3103F" w:rsidTr="00B3103F">
        <w:trPr>
          <w:jc w:val="center"/>
        </w:trPr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×T×J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S×1</w:t>
            </w:r>
          </w:p>
        </w:tc>
        <w:tc>
          <w:tcPr>
            <w:tcW w:w="0" w:type="auto"/>
          </w:tcPr>
          <w:p w:rsidR="00B3103F" w:rsidRDefault="00B3103F" w:rsidP="00B3103F">
            <w:pPr>
              <w:spacing w:line="300" w:lineRule="exact"/>
              <w:jc w:val="center"/>
            </w:pPr>
            <w:r>
              <w:t>1×T</w:t>
            </w:r>
          </w:p>
        </w:tc>
      </w:tr>
    </w:tbl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 xml:space="preserve">During the running of the function, X will be preprocessed (autoscaling) and Y1 and Y2 will be constructed into </w:t>
      </w:r>
    </w:p>
    <w:p w:rsidR="00B3103F" w:rsidRDefault="00B3103F" w:rsidP="00B3103F">
      <w:pPr>
        <w:spacing w:after="0" w:line="300" w:lineRule="exact"/>
      </w:pPr>
      <w:r>
        <w:t>a new dummy Y for further modelling.</w:t>
      </w:r>
    </w:p>
    <w:p w:rsidR="00B3103F" w:rsidRDefault="00B3103F" w:rsidP="00B3103F">
      <w:pPr>
        <w:spacing w:after="0" w:line="300" w:lineRule="exact"/>
      </w:pPr>
      <w:r>
        <w:t xml:space="preserve">        </w:t>
      </w:r>
    </w:p>
    <w:p w:rsidR="00B3103F" w:rsidRDefault="00B3103F" w:rsidP="00B3103F">
      <w:pPr>
        <w:spacing w:after="0" w:line="300" w:lineRule="exact"/>
      </w:pPr>
      <w:r>
        <w:t>MaxFac   Maximal number of components.</w:t>
      </w:r>
    </w:p>
    <w:p w:rsidR="00B3103F" w:rsidRDefault="00B3103F" w:rsidP="00B3103F">
      <w:pPr>
        <w:spacing w:after="0" w:line="300" w:lineRule="exact"/>
      </w:pPr>
      <w:r>
        <w:lastRenderedPageBreak/>
        <w:t xml:space="preserve">         </w:t>
      </w:r>
      <w:r w:rsidR="00A820D7">
        <w:t xml:space="preserve">           </w:t>
      </w:r>
      <w:r>
        <w:t>The optimal number of components will be decided based on a single cross validation.</w:t>
      </w:r>
    </w:p>
    <w:p w:rsidR="00B3103F" w:rsidRDefault="00B3103F" w:rsidP="00B3103F">
      <w:pPr>
        <w:spacing w:after="0" w:line="300" w:lineRule="exact"/>
      </w:pPr>
      <w:r>
        <w:t xml:space="preserve">         </w:t>
      </w:r>
    </w:p>
    <w:p w:rsidR="00B3103F" w:rsidRDefault="00B3103F" w:rsidP="00B3103F">
      <w:pPr>
        <w:spacing w:after="0" w:line="300" w:lineRule="exact"/>
      </w:pPr>
      <w:r>
        <w:t>Type     Type of model to use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>1 bilinear X and group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>2 bilinear X and time-response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>3 bilinear X and group×time-response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>4 trilinear X and group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  <w:r w:rsidR="00A820D7">
        <w:t xml:space="preserve">       </w:t>
      </w:r>
      <w:r>
        <w:t>5 trilinear X and group/time-response dummy Y</w:t>
      </w:r>
    </w:p>
    <w:p w:rsidR="00B3103F" w:rsidRDefault="00B3103F" w:rsidP="00B3103F">
      <w:pPr>
        <w:spacing w:after="0" w:line="300" w:lineRule="exact"/>
      </w:pPr>
      <w:r>
        <w:t xml:space="preserve">         </w:t>
      </w:r>
    </w:p>
    <w:p w:rsidR="00B3103F" w:rsidRDefault="00B3103F" w:rsidP="00B3103F">
      <w:pPr>
        <w:spacing w:after="0" w:line="300" w:lineRule="exact"/>
      </w:pPr>
      <w:r>
        <w:t>btnr     Number of bootstrap datasets.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 xml:space="preserve">btmd     Resampling method for bootstrap </w:t>
      </w:r>
    </w:p>
    <w:p w:rsidR="00B3103F" w:rsidRDefault="00B3103F" w:rsidP="00B3103F">
      <w:pPr>
        <w:spacing w:after="0" w:line="300" w:lineRule="exact"/>
      </w:pPr>
      <w:r>
        <w:t xml:space="preserve">         1 Balanced resampling </w:t>
      </w:r>
    </w:p>
    <w:p w:rsidR="00B3103F" w:rsidRDefault="00B3103F" w:rsidP="00B3103F">
      <w:pPr>
        <w:spacing w:after="0" w:line="300" w:lineRule="exact"/>
      </w:pPr>
      <w:r>
        <w:t xml:space="preserve">         2 Balanced resampling within individual groups 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  <w:r>
        <w:t xml:space="preserve">PLS models with an optimal number of latent variables were built on each bootstrap subset </w:t>
      </w:r>
      <w:r w:rsidR="008562AC">
        <w:t xml:space="preserve">and the Variable Importance in </w:t>
      </w:r>
      <w:r>
        <w:t>Projection (VIP) was calculated for each variable. For each variable, the mean (VIP*) and</w:t>
      </w:r>
      <w:r w:rsidR="00CA16BE">
        <w:t xml:space="preserve"> standard deviation (σ</w:t>
      </w:r>
      <w:r w:rsidR="008562AC" w:rsidRPr="00CA16BE">
        <w:rPr>
          <w:vertAlign w:val="subscript"/>
        </w:rPr>
        <w:t>VIP</w:t>
      </w:r>
      <w:r w:rsidR="008562AC">
        <w:t xml:space="preserve">) of </w:t>
      </w:r>
      <w:r>
        <w:t>the btnr VIP values were obtained. The variable was selected if the lower-bound of the on</w:t>
      </w:r>
      <w:r w:rsidR="008562AC">
        <w:t>e standard deviation error bar was above 1 (i.e., VIP*-σ</w:t>
      </w:r>
      <w:r w:rsidRPr="008562AC">
        <w:rPr>
          <w:vertAlign w:val="subscript"/>
        </w:rPr>
        <w:t>VIP</w:t>
      </w:r>
      <w:r>
        <w:t xml:space="preserve">&gt;1). </w:t>
      </w:r>
    </w:p>
    <w:p w:rsidR="00B3103F" w:rsidRDefault="00B3103F" w:rsidP="00B3103F">
      <w:pPr>
        <w:spacing w:after="0" w:line="300" w:lineRule="exact"/>
      </w:pPr>
    </w:p>
    <w:p w:rsidR="00B3103F" w:rsidRDefault="00B3103F" w:rsidP="00B3103F">
      <w:pPr>
        <w:spacing w:after="0" w:line="300" w:lineRule="exact"/>
      </w:pPr>
    </w:p>
    <w:p w:rsidR="006636E4" w:rsidRDefault="006636E4" w:rsidP="006636E4">
      <w:pPr>
        <w:spacing w:after="0" w:line="300" w:lineRule="exact"/>
      </w:pPr>
      <w:r>
        <w:t>OUTPUT:</w:t>
      </w:r>
    </w:p>
    <w:p w:rsidR="006636E4" w:rsidRDefault="006636E4" w:rsidP="006636E4">
      <w:pPr>
        <w:spacing w:after="0" w:line="300" w:lineRule="exact"/>
      </w:pPr>
      <w:r>
        <w:t xml:space="preserve">X_sel.data    </w:t>
      </w:r>
      <w:r>
        <w:t xml:space="preserve"> </w:t>
      </w:r>
      <w:r>
        <w:t>Array of selected variables</w:t>
      </w:r>
    </w:p>
    <w:p w:rsidR="006636E4" w:rsidRDefault="006636E4" w:rsidP="006636E4">
      <w:pPr>
        <w:spacing w:after="0" w:line="300" w:lineRule="exact"/>
      </w:pPr>
      <w:r>
        <w:t>X_sel.inde</w:t>
      </w:r>
      <w:r>
        <w:t>x   Index of selected variables</w:t>
      </w:r>
    </w:p>
    <w:p w:rsidR="00B3103F" w:rsidRDefault="006636E4" w:rsidP="006636E4">
      <w:pPr>
        <w:spacing w:after="0" w:line="300" w:lineRule="exact"/>
      </w:pPr>
      <w:r>
        <w:t xml:space="preserve">X_sel.vip     </w:t>
      </w:r>
      <w:r>
        <w:t xml:space="preserve">  </w:t>
      </w:r>
      <w:r>
        <w:t>Mean VIP for each variable from bootstrapping</w:t>
      </w:r>
    </w:p>
    <w:p w:rsidR="000E67D8" w:rsidRDefault="000E67D8" w:rsidP="006636E4">
      <w:pPr>
        <w:spacing w:after="0" w:line="300" w:lineRule="exact"/>
      </w:pPr>
    </w:p>
    <w:p w:rsidR="000E67D8" w:rsidRDefault="000E67D8" w:rsidP="006636E4">
      <w:pPr>
        <w:spacing w:after="0" w:line="300" w:lineRule="exact"/>
      </w:pPr>
      <w:r>
        <w:t>Selected variables are sorted with mean VIP in descending order.</w:t>
      </w:r>
    </w:p>
    <w:p w:rsidR="000E67D8" w:rsidRDefault="000E67D8" w:rsidP="006636E4">
      <w:pPr>
        <w:spacing w:after="0" w:line="300" w:lineRule="exact"/>
      </w:pPr>
    </w:p>
    <w:p w:rsidR="000E67D8" w:rsidRDefault="00B3103F" w:rsidP="00B3103F">
      <w:pPr>
        <w:spacing w:after="0" w:line="300" w:lineRule="exact"/>
      </w:pPr>
      <w:r>
        <w:t xml:space="preserve">In the datasets folder, a simulated dataset and a real dataset are provided as examples. </w:t>
      </w:r>
      <w:r w:rsidR="000E67D8">
        <w:t xml:space="preserve">These datasets are constructed </w:t>
      </w:r>
      <w:r>
        <w:t xml:space="preserve">in both two way and three way based on the requirements of the function PLSvar_sel. They </w:t>
      </w:r>
      <w:r w:rsidR="000E67D8">
        <w:t xml:space="preserve">can be tested directly without </w:t>
      </w:r>
      <w:r>
        <w:t>any transformation.</w:t>
      </w:r>
    </w:p>
    <w:p w:rsidR="000E67D8" w:rsidRDefault="000E67D8" w:rsidP="00B3103F">
      <w:pPr>
        <w:spacing w:after="0" w:line="300" w:lineRule="exact"/>
      </w:pPr>
    </w:p>
    <w:p w:rsidR="000E67D8" w:rsidRDefault="000E67D8" w:rsidP="00B3103F">
      <w:pPr>
        <w:spacing w:after="0" w:line="300" w:lineRule="exact"/>
      </w:pPr>
    </w:p>
    <w:p w:rsidR="000E67D8" w:rsidRPr="000E67D8" w:rsidRDefault="000E67D8" w:rsidP="000E67D8">
      <w:pPr>
        <w:spacing w:after="0" w:line="300" w:lineRule="exact"/>
        <w:rPr>
          <w:b/>
        </w:rPr>
      </w:pPr>
      <w:r w:rsidRPr="000E67D8">
        <w:rPr>
          <w:b/>
        </w:rPr>
        <w:t>PLOTvar_sel(X_two_way,Y1,Ytime,nr)</w:t>
      </w:r>
    </w:p>
    <w:p w:rsidR="000E67D8" w:rsidRDefault="000E67D8" w:rsidP="000E67D8">
      <w:pPr>
        <w:spacing w:after="0" w:line="300" w:lineRule="exact"/>
      </w:pPr>
    </w:p>
    <w:p w:rsidR="000E67D8" w:rsidRDefault="000E67D8" w:rsidP="000E67D8">
      <w:pPr>
        <w:spacing w:after="0" w:line="300" w:lineRule="exact"/>
      </w:pPr>
      <w:r>
        <w:t>INPUT</w:t>
      </w:r>
      <w:r>
        <w:t>:</w:t>
      </w:r>
    </w:p>
    <w:p w:rsidR="000E67D8" w:rsidRDefault="000E67D8" w:rsidP="000E67D8">
      <w:pPr>
        <w:spacing w:after="0" w:line="300" w:lineRule="exact"/>
      </w:pPr>
      <w:r>
        <w:t xml:space="preserve">X_two_way    </w:t>
      </w:r>
      <w:r w:rsidR="001D51FE">
        <w:t xml:space="preserve">  </w:t>
      </w:r>
      <w:r>
        <w:t>Array of indepen</w:t>
      </w:r>
      <w:r w:rsidR="004A54DD">
        <w:t xml:space="preserve">dant variables, which is a two way </w:t>
      </w:r>
      <w:r>
        <w:t>matrix</w:t>
      </w:r>
      <w:r w:rsidR="004A54DD">
        <w:t>.</w:t>
      </w:r>
    </w:p>
    <w:p w:rsidR="000E67D8" w:rsidRDefault="000E67D8" w:rsidP="000E67D8">
      <w:pPr>
        <w:spacing w:after="0" w:line="300" w:lineRule="exact"/>
      </w:pPr>
      <w:r>
        <w:t>Y1</w:t>
      </w:r>
      <w:r w:rsidR="001D51FE">
        <w:t>_two_way</w:t>
      </w:r>
      <w:r>
        <w:t xml:space="preserve">    Array of dependent variables representing group infomation.</w:t>
      </w:r>
    </w:p>
    <w:p w:rsidR="000E67D8" w:rsidRDefault="000E67D8" w:rsidP="000E67D8">
      <w:pPr>
        <w:spacing w:after="0" w:line="300" w:lineRule="exact"/>
      </w:pPr>
      <w:r>
        <w:t xml:space="preserve">             </w:t>
      </w:r>
      <w:r w:rsidR="004A54DD">
        <w:t xml:space="preserve">          </w:t>
      </w:r>
      <w:r>
        <w:t xml:space="preserve"> </w:t>
      </w:r>
      <w:r w:rsidR="004A54DD">
        <w:t xml:space="preserve">   </w:t>
      </w:r>
      <w:r w:rsidR="001D51FE">
        <w:t xml:space="preserve">  </w:t>
      </w:r>
      <w:r>
        <w:t xml:space="preserve">E.g, Samples from intervention </w:t>
      </w:r>
      <w:r w:rsidR="004A54DD">
        <w:t xml:space="preserve">and control group are labelled </w:t>
      </w:r>
      <w:r>
        <w:t>with 1 and -1 respectively.</w:t>
      </w:r>
    </w:p>
    <w:p w:rsidR="000E67D8" w:rsidRDefault="000E67D8" w:rsidP="000E67D8">
      <w:pPr>
        <w:spacing w:after="0" w:line="300" w:lineRule="exact"/>
      </w:pPr>
      <w:r>
        <w:t xml:space="preserve">Ytime       </w:t>
      </w:r>
      <w:r w:rsidR="004A54DD">
        <w:t xml:space="preserve">      </w:t>
      </w:r>
      <w:r w:rsidR="001D51FE">
        <w:t xml:space="preserve">  </w:t>
      </w:r>
      <w:r w:rsidR="004A54DD">
        <w:t xml:space="preserve"> </w:t>
      </w:r>
      <w:r>
        <w:t>Array of dependant variables representing time</w:t>
      </w:r>
      <w:r w:rsidR="004A54DD">
        <w:t>.</w:t>
      </w:r>
    </w:p>
    <w:p w:rsidR="000E67D8" w:rsidRDefault="000E67D8" w:rsidP="004A54DD">
      <w:pPr>
        <w:spacing w:after="0" w:line="300" w:lineRule="exact"/>
      </w:pPr>
      <w:r>
        <w:t xml:space="preserve">nr           </w:t>
      </w:r>
      <w:r w:rsidR="004A54DD">
        <w:t xml:space="preserve">         </w:t>
      </w:r>
      <w:r w:rsidR="001D51FE">
        <w:t xml:space="preserve">  </w:t>
      </w:r>
      <w:r>
        <w:t xml:space="preserve">The index of selected variable </w:t>
      </w:r>
      <w:r w:rsidR="004A54DD">
        <w:t>resulted from</w:t>
      </w:r>
      <w:r>
        <w:t xml:space="preserve"> X_sel.index. Input one number a time</w:t>
      </w:r>
      <w:r w:rsidR="004A54DD">
        <w:t>.</w:t>
      </w:r>
      <w:r>
        <w:t xml:space="preserve">   </w:t>
      </w:r>
    </w:p>
    <w:p w:rsidR="000E67D8" w:rsidRDefault="000E67D8" w:rsidP="000E67D8">
      <w:pPr>
        <w:spacing w:after="0" w:line="300" w:lineRule="exact"/>
      </w:pPr>
      <w:r>
        <w:lastRenderedPageBreak/>
        <w:t>OUTPUT</w:t>
      </w:r>
      <w:r w:rsidR="004A54DD">
        <w:t>:</w:t>
      </w:r>
    </w:p>
    <w:p w:rsidR="005A3E8E" w:rsidRDefault="000E67D8" w:rsidP="000E67D8">
      <w:pPr>
        <w:spacing w:after="0" w:line="300" w:lineRule="exact"/>
      </w:pPr>
      <w:r>
        <w:t xml:space="preserve">Figure   </w:t>
      </w:r>
      <w:r w:rsidR="001D51FE">
        <w:t xml:space="preserve">           </w:t>
      </w:r>
      <w:r>
        <w:t>Temporal profiles for selected variables</w:t>
      </w:r>
    </w:p>
    <w:p w:rsidR="00092971" w:rsidRDefault="00092971" w:rsidP="000E67D8">
      <w:pPr>
        <w:spacing w:after="0" w:line="300" w:lineRule="exact"/>
      </w:pPr>
    </w:p>
    <w:p w:rsidR="00092971" w:rsidRDefault="00092971" w:rsidP="000E67D8">
      <w:pPr>
        <w:spacing w:after="0" w:line="300" w:lineRule="exact"/>
      </w:pPr>
    </w:p>
    <w:p w:rsidR="00092971" w:rsidRDefault="00092971" w:rsidP="000E67D8">
      <w:pPr>
        <w:spacing w:after="0" w:line="300" w:lineRule="exact"/>
      </w:pPr>
      <w:r>
        <w:t>Examples:</w:t>
      </w:r>
    </w:p>
    <w:p w:rsidR="00092971" w:rsidRDefault="00092971" w:rsidP="000E67D8">
      <w:pPr>
        <w:spacing w:after="0" w:line="300" w:lineRule="exact"/>
      </w:pPr>
    </w:p>
    <w:p w:rsidR="00092971" w:rsidRDefault="00092971" w:rsidP="000E67D8">
      <w:pPr>
        <w:spacing w:after="0" w:line="300" w:lineRule="exact"/>
      </w:pPr>
      <w:r>
        <w:t xml:space="preserve">The simulated dataset is used as an example here. </w:t>
      </w:r>
      <w:r w:rsidR="007B0509">
        <w:t xml:space="preserve">The original dataset </w:t>
      </w:r>
      <w:r w:rsidR="008356D1">
        <w:t xml:space="preserve">is </w:t>
      </w:r>
      <w:r w:rsidR="007B0509">
        <w:t xml:space="preserve">X_two_way </w:t>
      </w:r>
      <w:r w:rsidR="00AD0E74">
        <w:t>(</w:t>
      </w:r>
      <w:r w:rsidR="001D51FE">
        <w:t xml:space="preserve">64 </w:t>
      </w:r>
      <w:r w:rsidR="00AD0E74">
        <w:t>samples</w:t>
      </w:r>
      <w:r w:rsidR="00AD0E74">
        <w:t>×</w:t>
      </w:r>
      <w:r w:rsidR="00AD0E74">
        <w:t>3000 variables) and the</w:t>
      </w:r>
      <w:r w:rsidR="008356D1">
        <w:t xml:space="preserve"> group and time information </w:t>
      </w:r>
      <w:r w:rsidR="00AD0E74">
        <w:t xml:space="preserve">of the samples </w:t>
      </w:r>
      <w:r w:rsidR="008356D1">
        <w:t>are stored in Y1_two_way and Ytime, respectively. SubID provides the subject ID for e</w:t>
      </w:r>
      <w:r w:rsidR="001D51FE">
        <w:t>ach sample and VarID shows the index of the variables.</w:t>
      </w:r>
    </w:p>
    <w:p w:rsidR="008356D1" w:rsidRDefault="008356D1" w:rsidP="000E67D8">
      <w:pPr>
        <w:spacing w:after="0" w:line="300" w:lineRule="exact"/>
      </w:pPr>
    </w:p>
    <w:p w:rsidR="00BC5722" w:rsidRDefault="00954C4C" w:rsidP="000E67D8">
      <w:pPr>
        <w:spacing w:after="0" w:line="300" w:lineRule="exact"/>
      </w:pPr>
      <w:r>
        <w:t>To use</w:t>
      </w:r>
      <w:r w:rsidR="00BC5722">
        <w:t xml:space="preserve"> </w:t>
      </w:r>
      <w:r>
        <w:t>a Type 3</w:t>
      </w:r>
      <w:r w:rsidR="00BC5722">
        <w:t xml:space="preserve"> PLS models</w:t>
      </w:r>
      <w:r>
        <w:t xml:space="preserve"> with 200 times bootstrapping and 1 as VIP threshold, the command lines are as follows: </w:t>
      </w:r>
    </w:p>
    <w:p w:rsidR="005463C0" w:rsidRDefault="005463C0" w:rsidP="000E67D8">
      <w:pPr>
        <w:spacing w:after="0" w:line="300" w:lineRule="exact"/>
      </w:pPr>
    </w:p>
    <w:p w:rsidR="008356D1" w:rsidRDefault="008356D1" w:rsidP="005463C0">
      <w:pPr>
        <w:spacing w:after="0" w:line="300" w:lineRule="exact"/>
        <w:ind w:left="720"/>
      </w:pPr>
      <w:r>
        <w:t>X=X_two_way;</w:t>
      </w:r>
    </w:p>
    <w:p w:rsidR="008356D1" w:rsidRDefault="008356D1" w:rsidP="005463C0">
      <w:pPr>
        <w:spacing w:after="0" w:line="300" w:lineRule="exact"/>
        <w:ind w:left="720"/>
      </w:pPr>
      <w:r>
        <w:t>Y1=Y1_two_way;</w:t>
      </w:r>
    </w:p>
    <w:p w:rsidR="008356D1" w:rsidRDefault="008356D1" w:rsidP="005463C0">
      <w:pPr>
        <w:spacing w:after="0" w:line="300" w:lineRule="exact"/>
        <w:ind w:left="720"/>
      </w:pPr>
      <w:r>
        <w:t>Y2=Y2_two_way;</w:t>
      </w:r>
    </w:p>
    <w:p w:rsidR="008356D1" w:rsidRDefault="008356D1" w:rsidP="005463C0">
      <w:pPr>
        <w:spacing w:after="0" w:line="300" w:lineRule="exact"/>
        <w:ind w:left="720"/>
      </w:pPr>
      <w:r>
        <w:t>MaxFac=5;</w:t>
      </w:r>
    </w:p>
    <w:p w:rsidR="008356D1" w:rsidRPr="008356D1" w:rsidRDefault="00954C4C" w:rsidP="005463C0">
      <w:pPr>
        <w:spacing w:after="0" w:line="300" w:lineRule="exact"/>
        <w:ind w:left="720"/>
        <w:rPr>
          <w:lang w:val="da-DK"/>
        </w:rPr>
      </w:pPr>
      <w:r>
        <w:rPr>
          <w:lang w:val="da-DK"/>
        </w:rPr>
        <w:t>Type=3</w:t>
      </w:r>
      <w:r w:rsidR="008356D1" w:rsidRPr="008356D1">
        <w:rPr>
          <w:lang w:val="da-DK"/>
        </w:rPr>
        <w:t>;</w:t>
      </w:r>
    </w:p>
    <w:p w:rsidR="008356D1" w:rsidRPr="008356D1" w:rsidRDefault="005463C0" w:rsidP="005463C0">
      <w:pPr>
        <w:spacing w:after="0" w:line="300" w:lineRule="exact"/>
        <w:ind w:left="720"/>
        <w:rPr>
          <w:lang w:val="da-DK"/>
        </w:rPr>
      </w:pPr>
      <w:r>
        <w:rPr>
          <w:lang w:val="da-DK"/>
        </w:rPr>
        <w:t>btnr=200</w:t>
      </w:r>
      <w:r w:rsidR="008356D1" w:rsidRPr="008356D1">
        <w:rPr>
          <w:lang w:val="da-DK"/>
        </w:rPr>
        <w:t>;</w:t>
      </w:r>
    </w:p>
    <w:p w:rsidR="008356D1" w:rsidRPr="008356D1" w:rsidRDefault="008356D1" w:rsidP="005463C0">
      <w:pPr>
        <w:spacing w:after="0" w:line="300" w:lineRule="exact"/>
        <w:ind w:left="720"/>
        <w:rPr>
          <w:lang w:val="da-DK"/>
        </w:rPr>
      </w:pPr>
      <w:r w:rsidRPr="008356D1">
        <w:rPr>
          <w:lang w:val="da-DK"/>
        </w:rPr>
        <w:t>btmd=1;</w:t>
      </w:r>
    </w:p>
    <w:p w:rsidR="008356D1" w:rsidRPr="008356D1" w:rsidRDefault="008356D1" w:rsidP="005463C0">
      <w:pPr>
        <w:spacing w:after="0" w:line="300" w:lineRule="exact"/>
        <w:ind w:left="720"/>
        <w:rPr>
          <w:lang w:val="da-DK"/>
        </w:rPr>
      </w:pPr>
      <w:r w:rsidRPr="008356D1">
        <w:rPr>
          <w:lang w:val="da-DK"/>
        </w:rPr>
        <w:t>VIPt=1;</w:t>
      </w:r>
    </w:p>
    <w:p w:rsidR="008356D1" w:rsidRDefault="008356D1" w:rsidP="005463C0">
      <w:pPr>
        <w:spacing w:after="0" w:line="300" w:lineRule="exact"/>
        <w:ind w:left="720"/>
        <w:rPr>
          <w:lang w:val="da-DK"/>
        </w:rPr>
      </w:pPr>
      <w:r w:rsidRPr="008356D1">
        <w:rPr>
          <w:lang w:val="da-DK"/>
        </w:rPr>
        <w:t>[X_sel]=PLSvar_sel(X,Y1,Y2,MaxFac,Type,btnr,btmd,VIPt);</w:t>
      </w:r>
    </w:p>
    <w:p w:rsidR="00954C4C" w:rsidRDefault="00954C4C" w:rsidP="00954C4C">
      <w:pPr>
        <w:spacing w:after="0" w:line="300" w:lineRule="exact"/>
        <w:rPr>
          <w:lang w:val="da-DK"/>
        </w:rPr>
      </w:pPr>
    </w:p>
    <w:p w:rsidR="00954C4C" w:rsidRPr="00954C4C" w:rsidRDefault="00954C4C" w:rsidP="00954C4C">
      <w:pPr>
        <w:spacing w:after="0" w:line="300" w:lineRule="exact"/>
      </w:pPr>
      <w:r w:rsidRPr="00954C4C">
        <w:t xml:space="preserve">The selected variables are stored in X_sel. </w:t>
      </w:r>
      <w:r>
        <w:t xml:space="preserve">To plot the </w:t>
      </w:r>
      <w:r w:rsidR="00CD12DD">
        <w:t xml:space="preserve">temporal profiles of the </w:t>
      </w:r>
      <w:r>
        <w:t>5th selected variable, use the following commands:</w:t>
      </w:r>
    </w:p>
    <w:p w:rsidR="008356D1" w:rsidRDefault="008356D1" w:rsidP="005463C0">
      <w:pPr>
        <w:spacing w:after="0" w:line="300" w:lineRule="exact"/>
        <w:ind w:left="720"/>
      </w:pPr>
    </w:p>
    <w:p w:rsidR="008356D1" w:rsidRDefault="008356D1" w:rsidP="005463C0">
      <w:pPr>
        <w:spacing w:after="0" w:line="300" w:lineRule="exact"/>
        <w:ind w:left="720"/>
      </w:pPr>
      <w:r>
        <w:t>PLOTvar_sel(X_two_way,Y1</w:t>
      </w:r>
      <w:r w:rsidR="00563EE5">
        <w:t>_two_way</w:t>
      </w:r>
      <w:r>
        <w:t>,Ytime,X_sel.index(5));</w:t>
      </w:r>
    </w:p>
    <w:p w:rsidR="00CD12DD" w:rsidRDefault="00CD12DD" w:rsidP="00CD12DD">
      <w:pPr>
        <w:spacing w:after="0" w:line="300" w:lineRule="exact"/>
      </w:pPr>
    </w:p>
    <w:p w:rsidR="00CD12DD" w:rsidRDefault="00CD12DD" w:rsidP="00CD12DD">
      <w:pPr>
        <w:spacing w:after="0" w:line="300" w:lineRule="exact"/>
      </w:pPr>
      <w:r>
        <w:t>The figure is shown as below:</w:t>
      </w:r>
    </w:p>
    <w:p w:rsidR="00CD12DD" w:rsidRDefault="00CD12DD" w:rsidP="00CD12DD">
      <w:pPr>
        <w:spacing w:after="0" w:line="300" w:lineRule="exac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25BC15B" wp14:editId="4515A776">
            <wp:simplePos x="0" y="0"/>
            <wp:positionH relativeFrom="margin">
              <wp:align>center</wp:align>
            </wp:positionH>
            <wp:positionV relativeFrom="paragraph">
              <wp:posOffset>123825</wp:posOffset>
            </wp:positionV>
            <wp:extent cx="1828165" cy="1417320"/>
            <wp:effectExtent l="0" t="0" r="635" b="0"/>
            <wp:wrapTopAndBottom/>
            <wp:docPr id="1" name="Picture 1" descr="C:\Users\ZFJ107\Desktop\untitl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FJ107\Desktop\untitled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165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2F1E">
        <w:t>When applying Type 4-5 PLS models, the original dataset needs to be transformed into three way. But when plotting the temporal profiles of the selected variables, two way data is used.</w:t>
      </w:r>
      <w:bookmarkStart w:id="0" w:name="_GoBack"/>
      <w:bookmarkEnd w:id="0"/>
    </w:p>
    <w:sectPr w:rsidR="00CD12DD">
      <w:pgSz w:w="12240" w:h="15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jA0NDCxNDAxM7ZU0lEKTi0uzszPAykwrAUA92E80CwAAAA="/>
  </w:docVars>
  <w:rsids>
    <w:rsidRoot w:val="00B3103F"/>
    <w:rsid w:val="000360F3"/>
    <w:rsid w:val="0008260A"/>
    <w:rsid w:val="00092971"/>
    <w:rsid w:val="000B108C"/>
    <w:rsid w:val="000D6889"/>
    <w:rsid w:val="000E67D8"/>
    <w:rsid w:val="001342B8"/>
    <w:rsid w:val="00151F45"/>
    <w:rsid w:val="00154E64"/>
    <w:rsid w:val="00174AC8"/>
    <w:rsid w:val="001D03EC"/>
    <w:rsid w:val="001D51FE"/>
    <w:rsid w:val="001F402D"/>
    <w:rsid w:val="00204584"/>
    <w:rsid w:val="00227B9F"/>
    <w:rsid w:val="00243489"/>
    <w:rsid w:val="002526EA"/>
    <w:rsid w:val="002676A4"/>
    <w:rsid w:val="0027250C"/>
    <w:rsid w:val="00282136"/>
    <w:rsid w:val="00284677"/>
    <w:rsid w:val="002B51B0"/>
    <w:rsid w:val="002D0E63"/>
    <w:rsid w:val="002D19EA"/>
    <w:rsid w:val="00302D0D"/>
    <w:rsid w:val="0039410A"/>
    <w:rsid w:val="00396A5C"/>
    <w:rsid w:val="003A7EAE"/>
    <w:rsid w:val="003F23FE"/>
    <w:rsid w:val="003F5193"/>
    <w:rsid w:val="00406585"/>
    <w:rsid w:val="004155D1"/>
    <w:rsid w:val="00426CBE"/>
    <w:rsid w:val="0043054A"/>
    <w:rsid w:val="00456532"/>
    <w:rsid w:val="00471BA1"/>
    <w:rsid w:val="00482F1E"/>
    <w:rsid w:val="004A54DD"/>
    <w:rsid w:val="004D454C"/>
    <w:rsid w:val="004E4304"/>
    <w:rsid w:val="00511E61"/>
    <w:rsid w:val="00524252"/>
    <w:rsid w:val="005463C0"/>
    <w:rsid w:val="00554A40"/>
    <w:rsid w:val="005634CE"/>
    <w:rsid w:val="00563EE5"/>
    <w:rsid w:val="00594A1F"/>
    <w:rsid w:val="005A3E8E"/>
    <w:rsid w:val="005D044B"/>
    <w:rsid w:val="005E40D6"/>
    <w:rsid w:val="0062164C"/>
    <w:rsid w:val="006636E4"/>
    <w:rsid w:val="006A4D11"/>
    <w:rsid w:val="006D5A4C"/>
    <w:rsid w:val="00763455"/>
    <w:rsid w:val="00765BE7"/>
    <w:rsid w:val="00776583"/>
    <w:rsid w:val="007A7C50"/>
    <w:rsid w:val="007B0509"/>
    <w:rsid w:val="007B4008"/>
    <w:rsid w:val="007C6CB6"/>
    <w:rsid w:val="007D2D37"/>
    <w:rsid w:val="007F25CF"/>
    <w:rsid w:val="008356D1"/>
    <w:rsid w:val="0085449E"/>
    <w:rsid w:val="008562AC"/>
    <w:rsid w:val="008F37FC"/>
    <w:rsid w:val="0092560D"/>
    <w:rsid w:val="0095237D"/>
    <w:rsid w:val="00954C4C"/>
    <w:rsid w:val="009B5C26"/>
    <w:rsid w:val="009F1AD3"/>
    <w:rsid w:val="00A2049F"/>
    <w:rsid w:val="00A24A22"/>
    <w:rsid w:val="00A24D5D"/>
    <w:rsid w:val="00A33467"/>
    <w:rsid w:val="00A820D7"/>
    <w:rsid w:val="00AD0E74"/>
    <w:rsid w:val="00AE47DD"/>
    <w:rsid w:val="00B3103F"/>
    <w:rsid w:val="00B34598"/>
    <w:rsid w:val="00B34C13"/>
    <w:rsid w:val="00B414AF"/>
    <w:rsid w:val="00B71717"/>
    <w:rsid w:val="00B816D6"/>
    <w:rsid w:val="00B84EB1"/>
    <w:rsid w:val="00BC5722"/>
    <w:rsid w:val="00BE7DA4"/>
    <w:rsid w:val="00BF4CD3"/>
    <w:rsid w:val="00C540C7"/>
    <w:rsid w:val="00C9452C"/>
    <w:rsid w:val="00CA16BE"/>
    <w:rsid w:val="00CA4443"/>
    <w:rsid w:val="00CB3706"/>
    <w:rsid w:val="00CB3ECD"/>
    <w:rsid w:val="00CD12DD"/>
    <w:rsid w:val="00D22C0A"/>
    <w:rsid w:val="00D45B5A"/>
    <w:rsid w:val="00D52174"/>
    <w:rsid w:val="00DB229A"/>
    <w:rsid w:val="00E32190"/>
    <w:rsid w:val="00E4430D"/>
    <w:rsid w:val="00E960FD"/>
    <w:rsid w:val="00EB344A"/>
    <w:rsid w:val="00EE4257"/>
    <w:rsid w:val="00F21DD5"/>
    <w:rsid w:val="00F329E0"/>
    <w:rsid w:val="00F40CF1"/>
    <w:rsid w:val="00F612E5"/>
    <w:rsid w:val="00F63113"/>
    <w:rsid w:val="00F94BB2"/>
    <w:rsid w:val="00F979AD"/>
    <w:rsid w:val="00FD485F"/>
    <w:rsid w:val="00FF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1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12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2D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1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D12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2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culty of Science, University of Copenhagen</Company>
  <LinksUpToDate>false</LinksUpToDate>
  <CharactersWithSpaces>46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an Gao</dc:creator>
  <cp:lastModifiedBy>Qian Gao</cp:lastModifiedBy>
  <cp:revision>18</cp:revision>
  <dcterms:created xsi:type="dcterms:W3CDTF">2019-05-06T15:28:00Z</dcterms:created>
  <dcterms:modified xsi:type="dcterms:W3CDTF">2019-05-0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</Properties>
</file>